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CF5145" w14:textId="1342256D" w:rsidR="00CD04D8" w:rsidRDefault="00D038D1" w:rsidP="00D038D1">
      <w:pPr>
        <w:ind w:firstLine="0"/>
      </w:pPr>
      <w:r>
        <w:t xml:space="preserve">Pascual, </w:t>
      </w:r>
      <w:proofErr w:type="spellStart"/>
      <w:r>
        <w:t>Franchezcka</w:t>
      </w:r>
      <w:proofErr w:type="spellEnd"/>
      <w:r>
        <w:t xml:space="preserve"> </w:t>
      </w:r>
      <w:proofErr w:type="spellStart"/>
      <w:r>
        <w:t>Giannah</w:t>
      </w:r>
      <w:proofErr w:type="spellEnd"/>
      <w:r>
        <w:t xml:space="preserve"> Mari V.</w:t>
      </w:r>
      <w:r>
        <w:br/>
        <w:t>BSIT – FOPI01</w:t>
      </w:r>
    </w:p>
    <w:p w14:paraId="6BA26FA8" w14:textId="29D147DF" w:rsidR="00824689" w:rsidRDefault="00824689" w:rsidP="00824689">
      <w:pPr>
        <w:ind w:firstLine="0"/>
        <w:jc w:val="center"/>
      </w:pPr>
      <w:r>
        <w:t>LE2</w:t>
      </w:r>
    </w:p>
    <w:p w14:paraId="5CBF091B" w14:textId="1F3E5227" w:rsidR="00824689" w:rsidRDefault="00824689" w:rsidP="00824689">
      <w:pPr>
        <w:ind w:firstLine="0"/>
        <w:jc w:val="center"/>
      </w:pPr>
      <w:r w:rsidRPr="00824689">
        <w:drawing>
          <wp:inline distT="0" distB="0" distL="0" distR="0" wp14:anchorId="3A6F6EB3" wp14:editId="3541253D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E27677" w14:textId="5F77B6A0" w:rsidR="00824689" w:rsidRDefault="00824689" w:rsidP="00824689">
      <w:pPr>
        <w:ind w:firstLine="0"/>
        <w:jc w:val="center"/>
      </w:pPr>
      <w:r w:rsidRPr="00824689">
        <w:drawing>
          <wp:inline distT="0" distB="0" distL="0" distR="0" wp14:anchorId="0EA60021" wp14:editId="21483B18">
            <wp:extent cx="5943600" cy="3343275"/>
            <wp:effectExtent l="0" t="0" r="0" b="9525"/>
            <wp:docPr id="5" name="Picture 5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creenshot of a computer&#10;&#10;Description automatically generated with medium confidenc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1CE8CD" w14:textId="4538721B" w:rsidR="00824689" w:rsidRDefault="00824689" w:rsidP="00824689">
      <w:pPr>
        <w:ind w:firstLine="0"/>
        <w:jc w:val="center"/>
      </w:pPr>
      <w:r w:rsidRPr="00824689">
        <w:lastRenderedPageBreak/>
        <w:drawing>
          <wp:inline distT="0" distB="0" distL="0" distR="0" wp14:anchorId="217E527F" wp14:editId="1E1F1765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66E4B1" w14:textId="39506398" w:rsidR="00D038D1" w:rsidRDefault="000A2A18" w:rsidP="00824689">
      <w:pPr>
        <w:ind w:firstLine="0"/>
        <w:jc w:val="center"/>
      </w:pPr>
      <w:r w:rsidRPr="000A2A18">
        <w:drawing>
          <wp:inline distT="0" distB="0" distL="0" distR="0" wp14:anchorId="10024DF4" wp14:editId="2EF99EDD">
            <wp:extent cx="5943600" cy="33432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0999DB" w14:textId="56F268A3" w:rsidR="000A2A18" w:rsidRDefault="000A2A18" w:rsidP="00824689">
      <w:pPr>
        <w:ind w:firstLine="0"/>
        <w:jc w:val="center"/>
      </w:pPr>
      <w:r w:rsidRPr="000A2A18">
        <w:lastRenderedPageBreak/>
        <w:drawing>
          <wp:inline distT="0" distB="0" distL="0" distR="0" wp14:anchorId="268FF55C" wp14:editId="7E1DC3ED">
            <wp:extent cx="5943600" cy="3343275"/>
            <wp:effectExtent l="0" t="0" r="0" b="9525"/>
            <wp:docPr id="15" name="Picture 15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screenshot of a computer&#10;&#10;Description automatically generated with medium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A513B3" w14:textId="49C909E0" w:rsidR="000A2A18" w:rsidRDefault="000A2A18" w:rsidP="00824689">
      <w:pPr>
        <w:ind w:firstLine="0"/>
        <w:jc w:val="center"/>
      </w:pPr>
      <w:r w:rsidRPr="000A2A18">
        <w:drawing>
          <wp:inline distT="0" distB="0" distL="0" distR="0" wp14:anchorId="408CB024" wp14:editId="31D5753C">
            <wp:extent cx="5943600" cy="3343275"/>
            <wp:effectExtent l="0" t="0" r="0" b="9525"/>
            <wp:docPr id="17" name="Picture 17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screenshot of a computer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55FE5E" w14:textId="77777777" w:rsidR="00FE3C7D" w:rsidRDefault="00FE3C7D" w:rsidP="00D038D1">
      <w:pPr>
        <w:ind w:firstLine="0"/>
        <w:jc w:val="center"/>
      </w:pPr>
    </w:p>
    <w:sectPr w:rsidR="00FE3C7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KysDAFQjNDM1NLEyUdpeDU4uLM/DyQAsNaAL9KJIMsAAAA"/>
  </w:docVars>
  <w:rsids>
    <w:rsidRoot w:val="00D038D1"/>
    <w:rsid w:val="000A2A18"/>
    <w:rsid w:val="003B597E"/>
    <w:rsid w:val="0069553F"/>
    <w:rsid w:val="00824689"/>
    <w:rsid w:val="00CD04D8"/>
    <w:rsid w:val="00D038D1"/>
    <w:rsid w:val="00ED2C30"/>
    <w:rsid w:val="00FE3C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71A4C"/>
  <w15:chartTrackingRefBased/>
  <w15:docId w15:val="{A9E6FCE5-2A5F-4381-9246-E14EC8171F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PH" w:eastAsia="ja-JP" w:bidi="ar-SA"/>
      </w:rPr>
    </w:rPrDefault>
    <w:pPrDefault>
      <w:pPr>
        <w:spacing w:after="160" w:line="259" w:lineRule="auto"/>
        <w:ind w:firstLine="726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3</Pages>
  <Words>10</Words>
  <Characters>5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zcka Pascual</dc:creator>
  <cp:keywords/>
  <dc:description/>
  <cp:lastModifiedBy>Chezcka Pascual</cp:lastModifiedBy>
  <cp:revision>2</cp:revision>
  <dcterms:created xsi:type="dcterms:W3CDTF">2023-03-03T09:06:00Z</dcterms:created>
  <dcterms:modified xsi:type="dcterms:W3CDTF">2023-03-03T09:06:00Z</dcterms:modified>
</cp:coreProperties>
</file>